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93265" w14:textId="77777777" w:rsidR="00203E6A" w:rsidRDefault="00203E6A"/>
    <w:p w14:paraId="0704F7DC" w14:textId="77777777" w:rsidR="00203E6A" w:rsidRDefault="00203E6A"/>
    <w:p w14:paraId="17D4419C" w14:textId="6D483ACF" w:rsidR="00203E6A" w:rsidRDefault="00203E6A">
      <w:r w:rsidRPr="00203E6A">
        <w:drawing>
          <wp:inline distT="0" distB="0" distL="0" distR="0" wp14:anchorId="7A30B879" wp14:editId="1CF57996">
            <wp:extent cx="5274310" cy="12833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4BE22" w14:textId="21AE3BE7" w:rsidR="00AF5446" w:rsidRDefault="00203E6A">
      <w:r w:rsidRPr="00203E6A">
        <w:drawing>
          <wp:inline distT="0" distB="0" distL="0" distR="0" wp14:anchorId="343CCB69" wp14:editId="3CD1AF66">
            <wp:extent cx="5274310" cy="1084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9FA7B" w14:textId="6D4DC6B3" w:rsidR="00203E6A" w:rsidRDefault="00203E6A">
      <w:r w:rsidRPr="00203E6A">
        <w:drawing>
          <wp:inline distT="0" distB="0" distL="0" distR="0" wp14:anchorId="3A4F4F02" wp14:editId="459B2E58">
            <wp:extent cx="5274310" cy="10572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476C8" w14:textId="144C14AA" w:rsidR="00203E6A" w:rsidRDefault="00203E6A">
      <w:r w:rsidRPr="00203E6A">
        <w:drawing>
          <wp:anchor distT="0" distB="0" distL="114300" distR="114300" simplePos="0" relativeHeight="251658240" behindDoc="0" locked="0" layoutInCell="1" allowOverlap="1" wp14:anchorId="0DB747F1" wp14:editId="60B82ABA">
            <wp:simplePos x="1147313" y="5313872"/>
            <wp:positionH relativeFrom="column">
              <wp:align>left</wp:align>
            </wp:positionH>
            <wp:positionV relativeFrom="paragraph">
              <wp:align>top</wp:align>
            </wp:positionV>
            <wp:extent cx="3038899" cy="3820058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1505C">
        <w:br w:type="textWrapping" w:clear="all"/>
      </w:r>
    </w:p>
    <w:sectPr w:rsidR="00203E6A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DEzMDQ2szA1MbVU0lEKTi0uzszPAykwqgUAz93O+ywAAAA="/>
  </w:docVars>
  <w:rsids>
    <w:rsidRoot w:val="00203E6A"/>
    <w:rsid w:val="00203E6A"/>
    <w:rsid w:val="002F234B"/>
    <w:rsid w:val="0081505C"/>
    <w:rsid w:val="00AF5446"/>
    <w:rsid w:val="00DC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27FB8"/>
  <w15:docId w15:val="{63C825DE-108F-4A63-9278-BFFC6274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1</cp:revision>
  <dcterms:created xsi:type="dcterms:W3CDTF">2022-05-16T14:23:00Z</dcterms:created>
  <dcterms:modified xsi:type="dcterms:W3CDTF">2022-05-16T15:40:00Z</dcterms:modified>
</cp:coreProperties>
</file>